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FC168DC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323ADE">
        <w:rPr>
          <w:b/>
          <w:bCs/>
          <w:sz w:val="32"/>
          <w:szCs w:val="32"/>
        </w:rPr>
        <w:t>Missouri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1BE26" w14:textId="77777777" w:rsidR="0005124A" w:rsidRDefault="00051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04C0769" w:rsidR="00CB37D9" w:rsidRPr="0005124A" w:rsidRDefault="00CB37D9" w:rsidP="000512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947F4" w14:textId="77777777" w:rsidR="0005124A" w:rsidRDefault="00051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F5169" w14:textId="77777777" w:rsidR="0005124A" w:rsidRDefault="00051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ECAFF1B" w:rsidR="00AD6FC0" w:rsidRPr="0005124A" w:rsidRDefault="00AD6FC0" w:rsidP="000512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E854A" w14:textId="77777777" w:rsidR="0005124A" w:rsidRDefault="0005124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5124A"/>
    <w:rsid w:val="000926AA"/>
    <w:rsid w:val="000D10EF"/>
    <w:rsid w:val="000E67BD"/>
    <w:rsid w:val="001511CC"/>
    <w:rsid w:val="00181BFB"/>
    <w:rsid w:val="00213AF9"/>
    <w:rsid w:val="00283ABC"/>
    <w:rsid w:val="002D0FCE"/>
    <w:rsid w:val="00323AD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